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กราฟิก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หรือว่าเราต้องออกเธอไหม  มันเหมือนข้อความก็ไม่ขึ้น เราต้องลองโทรหาลำใหม่         สวัสดีค่ะเห็นแล้วนะคะ   ล่ำเห็นนักเรียนนะคะได้ยินเสียงนะคะ ศีลธรรม   แสดงว่าเขาคิด ล่ามค้าได้ยินไหมคะ  นอนหลับไม่ได้ยิน           ฮัลโหลค่ะล่างได้ยินไหมคะ สวัสดีค่ะ                                         ได้ยินเสียงไหมคะ                              สวัสดีค่ะได้ยินเสียงไหมคะ     สวัสดีค่ะได้ยินเสียงไหมคะ ได้ยินเสียงไหมคะ      ได้ยินเสียงไหมคะไม่ได้ยินไม่ได้ยินเสียงค่ะ  OK ได้ยินแล้วใช่ไหมคะ           ยังไม่ได้ยินนะคะ  ยังไม่ได้ยินเสียงค่ะค่ะ     กฎของเขาว่าเราไม่ได้นั่นแหละ      สวัสดีค่ะได้ยินเสียงยังคะ OK  ได้ยินแล้วนะคะ  เงาตกกระทบยังไงเงาสะท้อนต่างๆยังไงเนาะอันนี้ก็คือจะเป็นส่วนช่วยของแสงและเงาต่างๆที่ เราจะต้องเรียนรู้  องค์ประกอบของแสงและเงา ซึ่งองค์ประกอบต่างๆของมันเนี่ย อย่างแรกเลยก็คือจะต้องเป็นแสงสว่างจาก คือแสงที่มันโดนกระทบโดยตรงใช่ไหมลูกก็คือเวลาถ้าเกิดแสงมันอยู่ทางไหน วัตถุนะเนี่ยโดนแสงนั้นโดยตรงอันนี้เราจะเรียกว่าแสงสว่าง อันที่สองแสงสว่างเนี่ยมันก็จะเป็นส่วนของวัตถุที่มันไม่ได้โดยตรงแบบอันแรก มันก็ยังมีแสงที่มันกระทบหน่อย อันที่ 3  เงา เหงาก็คืออันนี้เนี่ย แทบจะไม่โดนแสงเลยมันก็เลยทำให้เกิดเงาขึ้นมาอันที่ 4 เงามืด อันนี้เราจะไม่ได้เห็นแสงใดๆทั้งสิ้นเลยตรงนั้นเนี่ยมันก็จะดำมืดสนิทนะลูก วันที่ 5 จะเป็นเกี่ยวกับแสงสะท้อนต่างๆ ก็คือ บริเวณที่ แสงมันมาแต่ว่ามันไม่ได้โดนแสงโดยตรง อันที่ 6 เงาตกทอด ก็คือบริเวณของเงาของวัตถุนะเนี่ย เป็นไปตามพื้นหรือว่าวัตถุต่างๆที่มันรองรับอยู่  อันนี้ตัวอย่างลูกเห็นป่ะ อันแรกแสงที่สว่างที่สุดเราเห็นจากภาพใช่ไหมคะ สภาพเนี่ยแสงสว่างที่สุดก็คือ  แสงที่มันกระทบโดยตรงใช่ไหมและอันที่ 2 เนี่ย มันก็จะมีเริ่มมีเงาลงมาหน่อย อันที่ 3 เริ่มมืดขึ้น  วันที่ 4 เงาตกทอดก็คือเป็นไง ผลกระทบวัตถุใช่ไหมแล้วมันก็ตกทอดมาข้างล่างแล้วสุดท้ายก็จะมีแสงสะท้อนให้เราเห็น อันแรกก็คือจะเป็นลูกบอลกลมๆ แล้วเรามาดูที่เราว่าเป็นเหมือนรูปปั้นต่างๆ ลักษณะมันก็จะเหมือนกันเลยเราก็จะใช้ 500 ด้วยกัน เธอคือแสงสว่างที่สุดก็คือที่ได้รับผลกระทบมากที่สุด แสง อันที่สองก็คือจะเป็นแสงสว่างเห็นรอบ แก้ไขลูกตรงแก้ม มันก็จะมีเงาต่างๆ อันที่ 3 คือแทบไม่โดนแสงใช่ไหมแต่ว่ามันก็ยังโดนแสงอยู่ มันก็จะมีเงามืด ขึ้นมาอีกหน่อย  และเราก็จะเห็นเงาตกทอดอยู่ตรงคางเห็นไหมลูก มันก็คือเป็นเงาที่สะท้อนวัตถุลงมา  แล้วก็เงาสะท้อนมันก็จะให้เห็นอยู่ตรงนี้นะอันนี้ก็คือลักษณะของการใช้แสง  ใช้การแรเงาต่างๆเพื่อทำให้ภาพเป็นไง ดูมีมิติไหม มันดูน่าสนใจ มาขึ้นใช่ไหมลูก อันนี้ก็คือเป็นลักษณะของแสงต่างๆ  ตามกำหนดลูก การกำหนด การลงน้ำหนักแสงเงาต่างๆ อย่างแรกเลยเราจะต้องมีการกำหนดขอบเขตทั้งหมดก่อน แสงและเงาของเราเนี่ย จะให้มันอยู่ตรงไหน  เพราะฉะนั้นการที่เรากำหนดขอบเขตก่อนอย่างแรกเลยเราจะต้องเป็นไง คังเซนหนักเลยไหม เต็มๆเลยไหม ไม่ใช่ไหมลูกเพราะว่ามันเป็นการล่างเฉยๆด้านล่างของเราเราจะต้องร่างให้เส้นมันเบามากที่สุดใช่ไหม เราก็ล่างเบาๆก่อนหลังจากนั้นเนี่ยเราก็ทำการลงน้ำหนัก เบาๆ ในบริเวณที่เรากำหนดขอบในข้อแรกไว้แล้ว  แล้วเราก็จะต้องทำการเว้นส่วน ที่เราจะ ทำเป็นเกี่ยวกับแสงไว้ใช่ไหมก็คือตรงนั้นเนี่ยเราก็จะไม่ต้องแรงเงา อันที่ 3 เพิ่มเติมส่วนของน้ำหนักกลางทั้งหมดก็คือ เราเพิ่มความเข้มก่อน เมื่อกี้เราล้างเบาๆ ให้เราล่างให้มันเข้มขึ้นอันที่ 4 ให้เราเพิ่มน้ำหนักมันเข้มไปอีก แล้วก็ใส่น้ำหนักในส่วนของเอาวัตถุเนี่ย ให้มันมากขึ้นไปอีก อันที่ 5 เราต้องเริ่มเน้นในส่วนที่มันเข้มจัดแล้ว และเราก็จะต้องเน้นที่ไหน ที่มันอยู่หลังแสงใช่ไหม เพราะว่ามันไม่เจอแสงเพราะฉะนั้นเนี่ยตรงนั้นเนี่ยมันก็จะมืดขึ้นดำขึ้นเราจำได้ใช่ไหมที่เราเรียนกันไปที่แรเงา 7 ระดับ ก็คือเข้มสุดไปถึงเบาสุด เพราะฉะนั้นตรงด้านหลังเนี่ยมันก็จะออกแนวเข้มๆหรือถูกไหม วิหคหลงลม จะเป็นการเปรียบเทียบในส่วนของแสงสว่างลง มันก็จะมีแบบสว่างจ้าเลยสว่างจะๆเลยถูกไหมเพราะว่ามันโดนแสงโดยตรงแล้วก็เป็นแสงสว่างที่มันจบลงมาหน่อย  ลักษณะการแรเงาเนี่ย เราแรงเอาเหมือนกันไม่ได้ถูกไหม เพราะว่าลักษณะของแสงเนี่ยมันจะไม่เหมือนกัน มันจะมีความแตกต่างกันเพราะฉะนั้นการลงสีต่างๆ การแรเงาต่างๆ เรื่องแสงเนี่ยเราก็จะต้องระมัดระวังด้วยเพราะว่าเวลาเราลงเนี่ยมันจะต้อง ต่างกัน  ขอใบลูก การลงเงาตกกระทบ อันนี้เราจะต้องสังเกตจากทิศทางแล้วว่าแสงเนี่ยมันมาจากทางไหนเข้ามายังไง แล้วเอาพวกนี้เนี่ย มันอยู่หน้าหรืออยู่ข้างหลัง มันต้องเกิดข้างหลังแสงเสมอถูกไหมลูก แรงเงาใกล้วัตถุเนี่ย มันก็จะมีน้ำหนักเข้มส่วนเงาที่มันไกลออกไปเลยพวกนี้เนี่ยมันจะมีลักษณะที่ ทางลง  แล้วก็อันสุดท้ายพอเราลงน้ำหนักแสงและเงาอะไรพวกนี้ของเราเสร็จเรียบร้อยหมดแล้วเนี่ย เราก็จะต้องทำอะไร เก็บรายละเอียดทั้งหมดทุกส่วนใช่ไหม แล้วเราก็จะต้องเน้นส่วนที่เราจะต้องเน้นหรือว่าเราจะเพิ่มเติมในส่วนที่น้ำหนักเนี่ยเรายังให้ค่าน้ำหนักมันไม่พอเราก็สามารถเก็บรายละเอียด นะส่วนนี้ได้เนาะ  อันนี้จำได้ไหมการจัดองค์ประกอบภาพของเราในการที่เราวัดดูว่าขนาดของภาพเราจะต้องประมาณกี่เปอร์เซ็นต์ ถ้ายิงจากภาพจริงที่มันใหญ่ใช่ไหมเราต้องลดมาประมาณ 70-80 เปอร์เซ็นต์ใช่ไหมให้ภาพมันพอดีกระดาษ แล้วเราเนี่ยจะต้องดูแล้วว่าจะตัดภาพเป็นไงเราสามารถคิดมากเกินไปได้ป่ะ ใหญ่เกินไปมันก็เป็นไง ล้นล้นเกินถูกไหมลูกหรือถ้ามันเล็กเกินไปเป็นไงเหมาะสมไหม มันก็ไม่เหมาะสม ถ้าสูงเกินไป ภาพมันก็ไม่ได้ วัฒนะสุดท้าย ภาพสุดท้ายมันจะเหมาะสมที่สุดใช่ไหมไม่ใหญ่ไปไม่เล็กไป ฉะนั้นเนี่ยเราจะต้องดูแลความสมดุลของภาพใช่ไหม ซ้ายขวา บนล่าง ให้มันมีความสมดุลมากที่สุด เพราะฉะนั้นภาพเนี่ย การจัดองค์ประกอบเนี่ยมันถือว่าเป็นส่วนสำคัญ ก็อย่างที่เราเคยสอนกันไปนะลูก ว่าเราจะต้องดูก่อนว่าขนาดจริงประมาณเท่าไหน แล้วเราสร้างแกนกลางเป็นตัวบวกของเราเรียบร้อยก่อนถูกป่ะ หลังจากนั้นเนี่ยเราก็สามารถค่อยๆร่างภาพโดยวัด อิงจากขนาดจริงหรือการทำถ้ายังไงลูก สรชัยวัดยังไง ที่เราทำ แล้วจะต้องเล่นอย่างนี้ใช่ไหมถูกต้องหลังจากนั้นเราก็จะใช้วาดได้ปกติ ไปกันต่อที่ ขนาดและสัดส่วนต่างๆ อันนี้เนี่ยมันจะหมายถึงเกี่ยวกับ การกำหนดใช่ไหมว่ามันจะเล็กจะใหญ่จะสั้น มันก็จะต้องดูความ เหมาะสมแล้วก็สัดส่วนของมันเนี่ย  วัตถุมงคลจริงมันเป็นยังไงและเราสังเกตเลยว่า รูปทรงลักษณะที่มันมีความใกล้เคียงกันเนี่ย  มันใหญ่กว่าหรือเล็กกว่าหรือว่าลักษณะเนี่ยมันเท่ากันมากน้อยแค่ไหนเนาะเพราะฉะนั้นเนี่ยเราก็จะต้องดูแต่ส่วนต่างๆมันจะต้อง มีความสัมพันธ์กัน หรือว่าเกี่ยวเนื่องกันเกี่ยวโยงกันเป็นอย่างดีเลยลูก เพราะฉะนั้นเนี่ยการวาดภาพอะไรพวกเนี้ยเนี่ยต้นแบบ อย่างที่บอกมันอาจจะใหญ่กว่ากระดาษมาก สมมุติเราเห็น ปฏิมากรรมใช่ไหมหรือว่าพวกรูปปั้นต่างๆ เราสามารถเอามาลงในกระดาษได้ไหม ได้แต่ถ้าเราเท่าขนาดจริงเป็นไงลูกเราจะใช้กระดาษ เยอะเกินไปถูกป่ะ เพราะฉะนั้นเราก็จะต้องมาเองสัดส่วนว่าเราจะย่อขนาดเนี่ยให้มันเล็กลงยังไงแล้วมันเหมาะสมไหม แล้วสัดส่วนเนี่ย เทียบจากขนาดจริงอ่ะมันสมส่วนมากน้อยแค่ไหน อันนี้เราก็จะต้องดูจากการมองเห็นของเราเนี่ยเป็นหลัก  บางครั้งการมองเนี่ย สายตาของเราใช่ไหมเราก็อาจจะมองแตกต่างกันอย่างอาทิตย์ที่แล้วที่ครูให้เราลองทำลองว่า เราเห็นใช่ไหมลูก การที่เราอยู่คนละมุม  เราเห็น ขนาดรูปแบบ ของหุ่นนิ่ง คนละรูปแบบกันเพราะฉะนั้นเนี่ยเราก็อาจจะเห็นว่า  เหมือนกัน  จุด การมองเห็นของเราเนี่ย มันไม่เหมือนกัน และมันก็เลยทำให้ลักษณะของเราเนี่ย เห็นใกล้ไก่ที่แตกต่างกัน อย่างพวกเรานั่งรอไม่ได้นั่งแถวเดียวกันใช่ไหม การนั่งของเรานั่งเป็นวงกลมถูกไหมลูกและระยะห่างจากตัวเราแล้วก็ของภาพเนี่ย มันก็จะไม่เท่ากัน เพราะฉะนั้นขนาดและสัดส่วนเนี่ย จากรูปที่มันเป็น วัตถุที่มันเป็นขนาด เท่ากันแต่พวกเราสามารถวาดให้มันแตกต่างกันได้อันนี้ก็คือจะเป็นขนาด และสัดส่วนตลก แสงและเงาจากที่โรงเรียนไปแล้วมันมี 500 หลักๆใช่ไหม ทำให้ดีนะลูกเพราะว่าหา ออกสอบในสิ่งที่เราเรียนนั่นแหละ  แสงและเงาเนี่ยมันก็จะเป็นสิ่งที่ทำให้ภาพของเราเป็นไง ข่มขืนมีความตื้นลึกหนาบางอะไรพวกนี้น่ะมันทำให้แสดงออกมาให้ลักษณะเนี่ยมันเหมือนจริงมากที่สุด ลักษณะเนี่ยมันก็จะเป็น 3 มิติหรือ 3D ใช่ไหมเพราะฉะนั้นเนี่ย ถ้าเราทำอะไรที่เป็น 3 มิติต่างๆ  เราจะมีเรื่องแสงและเงาพวกนี้เนี่ย สะกดด้วย กฎเกณฑ์ของแสงและเงาลูก ถ้าเกิดแสงที่มันเกิดจากธรรมชาติหรือว่าถูก  ตามที่เราเพิ่มแสงสว่างๆเนี่ยส่วนด้านที่ไม่ถูกเงามืดเลยพวกนี้เนี่ย มันก็จะมีความเข้มความมืดมากยิ่งขึ้นนะและระยะ ระยะการใช้แสงและเงาต่างๆเนี่ยภาพที่เราใช้ส่วนใหญ่เราจะใช้เป็นไง อ่อนกลางแก่ใช่ไหมเพื่อความที่มันสมจริง แล้วเราก็จะต้องเน้นระยะ 7 ระยะของแสงและเงาที่เราใช้ ให้ได้มากที่สุด โอเคนะ  ไปกันต่อที่พื้นผิว พื้นผิวก็คือลักษณะความแตกต่างของวัตถุที่เรามองไม่เห็นด้วย วัตถุที่เรามองเห็นด้วยสายตาต่างๆเนาะเกิดจาก ตามที่เรายังไง สัมผัสก็ได้ใช่ไหมสัมผัสแล้วก็รู้แล้วว่าอาบโต๊ะมีลักษณะเป็นไงลูก เรียบใช่ไหม ถ้าสมมุติว่าอย่างผนังเป็นไง ถูกค่ะ ส่วนกระดาษถ้าเป็นกระดาษ A4 เป็นไงลักษณะเรียบร้อยปอนด์ที่เราใช้เป็นยังไง มันก็จะด้านขุขระใช่ไหม  ลักษณะพวกนี้เนี่ยมันก็จะเป็นส่วนสำคัญอย่างมากเลยที่เราจะใช้ในการ วาดเส้นต่างๆ  เขาว่าการวาดเส้นใหญ่เราจะเน้นพื้นผิว  มันก็จะช่วยให้ผลงานของเราเนี่ยมันน่าสนใจและมันมีเสน่ห์มากยิ่งขึ้นใช่ไหมเพราะมันมีเสน่ห์เนี่ย ผลงานของเรามันจะเป็นยังไงลูก  มันจะ  สมบูรณ์ แล้วมันจะสามารถทำงานให้มันออกมันเงียบแล้วมันน่าสนใจได้นะ  พื้นผิว คิดว่ามันมีกี่ลักษณะ ลองเดาซิว่ามีกี่ลักษณะ เด็กหูด้วยลองเดาดู ว่ามีกี่ลักษณะ เท่าไหร่  123 ประมาณเท่าไหร่ 3 หรอถ้าพื้นผิวต่างๆถ้ามันมีจริงๆ เราจะยิง 2 ลักษณะใหญ่ๆลูก ลักษณะแรกก็คือพื้นผิวตามรูปทรงตามวัตถุที่เราเห็นพวกนี้โดยทั่วไปที่เราเห็นต่างๆ มันก็จะเป็นการที่เรามองเห็นด้วยสายตาว่าอย่างที่เราคุยกันไปแล้วคืออะไร ผิวหยาบ ปลูกข่า ผิวเรียบ ผิวมันอะไรพวกนี้ก็คือสิ่งที่เรามองเห็นทั้งหมด อันนี้คือสิ่งแรกนะ พื้นผิวสิ่งแรก อันที่ 2 พื้นผิวที่มันมาจากจินตนาการของเราหรือว่าความรู้สึกของเรา พวกนี้เนี่ยมันก็จะเป็นสิ่งที่เราคิดกันมาเอง อย่างวิชาที่พวกเราเรียนจะเป็นของครูเมย์ถูกไหมจุดเริ่มต้นของเส้นมันคืออะไร จุดใช่ไหม พวกเนี่ยมันก็คือเป็นพื้นผิวตามจินตนาการมันก็คือจะเป็นพวก การจุด ร้านแต้มการป้ายต่างๆอะไรพวกนี้เนี่ยมันจะ เป็นการเพิ่มความรู้สึกว่าให้มันรู้สึกว่ามันจะสูง รึ หรือว่ามันตื้นพวกนี้น่ะมันจะเกิดจาก จินตนาการของผู้ว่า  หรือเขาจะทำการมุ่งเน้นเกี่ยวกับความเคลื่อนไหวในการไม่หยุดนิ่งต่างๆ มันก็จะแสดงความรู้สึกเฉพาะส่วนของรูปทรง  คือเราอาจจะเลือกที่มันเป็นบางวัตถุ หรือว่าทั้งภาพ เราก็สามารถทำได้อันนี้ก็คือจะเป็นอย่างที่ 2 พื้นผิวทางจินตนาการ อันนี้ทำได้แล้วนะสรุปพื้นผิวมีกี่ลักษณะ ถูกต้อง  2 ลักษณะนะลูก  ถูกต้อง ไปกันต่อลูกที่ระนาบ มันก็จะเป็นพื้นผิวที่เบลล่า ซึ่งมีลักษณะเป็น 2 มิติก็ถือว่า เป็นโครงสร้างหนึ่งที่มันทำหน้าที่ของรูปทรงต่างๆพวกนี้ ให้มันมีลักษณะคล้ายกับรูปร่างของที่ว่างต่างๆ ละมาดแล้วก็รูปร่างต่างๆเนี่ยมันจะมีทิศทางและขนาด  เช่นเดียวกับรูปแบบของที่ว่างต่างๆที่เราทำมาเน้อ เพราะฉะนั้นเนี่ยเราสามารถ เอาระนาบอะไรพวกนี้เนี่ยไปสร้างรูปทรงทั้งสองมิติ แล้วก็ 3 มิติแล้วพวกนี้ได้ แล้วก็ตามที่เราสร้างระนาบ 2 มิติอะไรพวกนี้เนี่ย  เราสามารถสร้างจากรูปทรงไข่นอกไว้ได้อย่างที่เราว่าเราเคยว่าอะไร ทรงกระบอก ใช่ไหมแล้วอะไรอีก ทรงกลมถูกไหมลูก ทรงเหลี่ยมหรือว่าทรงแบนต่างๆที่เราเรียนกันไปพวกนี้เนี่ยมันก็จะเป็นรูปทรงต่างๆที่เกิด ขึ้นในงาน กิจกรรม งาน จิตรกรรมคืออะไร การวาดที่เราวาดภาพต่างๆถูกไหม  ไอ้พวกนี้เนี่ยเราสามารถเอาไปใช้เป็นงานที่บ้าน จาก 2d เป็นไง เป็นพื้นเรียบๆไม่มีอะไรเลย เรื่องสุดท้ายเราสามารถทำให้มันเป็น 3D ได้ถูกต้อง มันก็คือเป็นการอะไรการลงสายตาของเราใช่ไหม ตามที่เราวาดภาพ 2 มิติให้มันกลายเป็น 3 มิติได้โดยการที่เราใช้ หลับทัศนียวิทยา ไปกันต่อที่จุดเด่นของภาพยังไหวอยู่นะ    เป็นของพ่อเนี่ย มันก็คือการที่เน้นส่วนที่ต้องการที่เราจะให้ความสำคัญกับภาพเลยพวกนี้โดยที่เราจะใช้ ส่วนประกอบอื่นๆ และเราก็จะมีการลดความสำคัญ จุดเด่น สุดหล่อเราจะต้องไล่ระดับความสำคัญลงมา  มันก็จะทำให้ภาพเนี่ย มีความสัมพันธ์กัน และมันเป็นภาพที่ทำให้มีความน่าสนใจ อย่างแรกเลยจุดเน้น จุดเด่นที่เราสามารถทำได้ก็คือเราเก็บรายละเอียด ให้มันมากกว่าจุดหลอมก็คือจุดเด่นมันก็ต้องเห็นแล้วเป็นไง กระแทกตาเลยถูกไหมลูกเห็นแล้วแบบเราจะต้องชอบเราจะต้องโดนตรงนี้เลย อ่านแล้วก็เราก็จะว่าจุดอื่นๆต่อมา อันที่ 2 เราจะมีการ เน้นน้ำหนักแสงและเงาต่างๆ เราก็จะมีการเน้นอะไร เน้นพวกเส้น รูปร่างรูปทรงต่างๆให้จุดเด่นน้ำหนัก มันมีความ สะดุดตาขึ้นมาทำให้หน้า สนใจใช่ไหม  ต่อไปลูก มีการจัดหุ่นหรือเลือกมุมให้จุดเด่นเนี่ยมันมีขนาด  ต้องใหญ่กว่าจุดอื่นใช่ไหมเพราะว่าเราเน้นจุดนั้นเนี่ย จุดใหญ่ที่สุด แล้วก็เอาไปที่ข้อที่ 4 เราจะต้องลดความเข้มของฉากหลังให้อ่อนลง เพราะอะไรคิดว่าทำไมเราถึงต้องลดความเข้มของฉากหลัง หลง  ถูกต้อง   รู้ไหมเด็กหู เพราะอะไรเพราะว่าเราต้องการเน้นจุดเด่นอยู่ใช่ไหมลูก 5 พื้นหลังข้างหลัง มันเข้มอย่างที่อิฐบอกถ้ามันเข้มเกินไปน่ะ จุดเด่นเราก็จะไม่เด่นและเพราะเราจะไปโฟกัสที่ พื้นหลังมากกว่าเนาะ เพราะฉะนั้นเนี่ยเราก็จะต้องดูให้ดีว่าจุดแข็งจุดอ่อนจุดเด่นเนี่ยมันควรเป็นยังไง เราก็จะต้องผลักดันจุดเด่นจุดนั้นเนี่ยให้มันออกมา เด่นมากยิ่งขึ้น ไปกันต่อภาพหุ่นนิ่ง ภาพหุ่นนิ่งอย่างที่เราเห็นก็คือลายลูก  ภาพที่มันมาจากธรรมชาติต่างๆทั้งหมดเลยหรือว่าสิ่งที่ มันไม่ใช่สิ่งที่มันเคลื่อนที่ได้ถูกไหม  พอเรา เห็นปุ๊บ แล้วเรานำมาจัดวาง ให้มันมีมุมมององค์ประกอบต่างๆที่ มันลงตัวเพราะมันลงตัวเนี่ย แล้วเราก็จะต้องมาเล่นแล้ว อย่างห้องนี้แสงมันเข้าแต่เข้าไม่เยอะใช่ไหมลูก ฉะนั้นเนี่ยเรามีแสงสว่างจาก LINE อีกส่วนนึง แสงสว่างจาก  ถูกต้อง มันก็คือ ฝ้ายถึงมันจะอ่อนแต่สุดท้ายถ้ามันกระทบกับวัตถุและพวกนี้มันเกิดเงาไหมลูก เกิดใช่ไหม อันนี้แหละมันก็จะทำให้เราเห็นแสงและเงามันสามารถทำให้ภาพต่างๆของเราเนี่ย มีความสวยแล้วก็งดงามได้เนาะ  ซึ่งการเขียนภาพหุ่นนิ่งอะไรพวกเนี้ยเนี่ยมันก็เหมาะกับพวกเราถูกไหมเพราะว่า เราแล้วก็ถือว่าเป็นมือใหม่ ก็คือเวลาเราทำอะไรเนี่ย เราไม่ต้องมีความกังวลเลยเพราะมันไกล วัตถุที่มันเป็นสิ่งที่เคลื่อนไหวไม่ได้ มันไม่สามารถเปลี่ยนแปลงได้ถูกไหม เพราะฉะนั้นมันอยู่กับที่ยังไงล่ะว่ายังไงก็แล้วแต่ สุดท้ายมันยัง คงเดิมถูกไหมถ้าสมมุติว่า กูลองนั่งอยู่ตรงกลาง และพวกเรา วาดหน้าครู คิดว่าครูเนี่ยเปลี่ยนอิริยาบถไหมลูก กูไม่สามารถอยู่ได้นานๆ 3 ชั่วโมงอยู่นิ่งตาแข็ง บอกใช่ไหม มันอาจจะยากสักเล็กน้อยถูกไหมถ้าสำหรับการที่เราจะวาดภาพใหม่ๆและให้ไปเล่นภาพเหมือนเลย ก็ไม่ได้ถูกป่ะ เพราะฉะนั้นอันนี้การวาดหุ่นเนี่ย มันก็ถือว่า สิ่งที่เราไม่ต้องกังวล แต่ว่าหุ่นดีเนี่ยมันก็จะมีเรื่องเกี่ยวกับพื้นหลังต่างๆอะไรพวกนี้ใช่ไหมที่มาเกี่ยว ดังนั้นเราก็จะต้องใช้จุดเด่นที่ เราเรียนกันมาเมื่อกี้ใช่ไหม เราจะทำยังไงให้ภาพหุ่นนิ่งของเราเนี่ย  มันเด่นขึ้นมา แล้วมุมมองของภาพเนี่ย เราจะจัดวางองค์ประกอบยังไงให้มันสวยงาม สมมุติเดี๋ยวถ้าครูให้ลองไปหาอุปกรณ์อะไรมาแล้วลองมาจากตั้งลองวางองค์ประกอบ จะต้องดูอย่างแรกเราต้องคิดถึงคืออะไร  ความใหญ่ความเล็ก มันใหญ่แน่นเกินไปหรือเปล่า วัตถุอันไหนควรที่จะเป็น เด่น อันไหนควรที่จะเป็นจุดรองลงมา แล้วไหนจะ การจัดวางองค์ประกอบว่าเหลือที่ว่างแค่ไหนลักษณะพื้นผิวเป็นยังไงเงาก็จะแตกต่างกันไปถูกไหมลูก ฉะนั้นเนี่ย เราสามารถแบ่งให้เห็นชัดๆเนี่ย ประเภทของหุ่นนิ่งเราจะเห็นทั้งหมด 4 ประเภทด้วยกัน ประเภทแรกก็คือฝุ่นจากธรรมชาติ คือเราเห็นจากสภาพแวดล้อมไปหมดเลยลองหันซ้ายหันขวาซิ คิดว่า ขมิ้นตามธรรมชาติคืออะไร ไหนลองหันดูดิรอบตัว ธรรมชาติคิดว่าอะไร  ต้นไม้ ภูเขา ใช่ผลไม้ดอกไม้อะไรพวกนี้เนี่ยก็คือเป็นสิ่งธรรมชาติที่มันอยู่รอบๆตัวเราเลยลูก เราสามารถนำทั้งหมดพวกนี้เนี่ย ใช้งานได้หมดเลย นำมาวาดได้ก็คืออย่างแรกเลยก็คือจะเป็นภาพคนนิ่งของ ธรรมชาติต่างๆ อันที่ 2  ภาพหุ่นนิ่งจากสิ่งของทั่วไป คือเป็นสิ่งของที่อยู่ภายในบ้านหรือว่าอยู่รอบตัวเรา  หรือสิ่งที่เราใช้ในชีวิตประจำวัน  ลองดูในห้อง คิดว่าเป็นอันไหนบ้างลูก ที่มันเข้าข่ายจาก ข้อที่ 2 เป็นสิ่งของทั่วไป กูให้เวลาลองมอง ลองมองดู   เดี๋ยวลองดูเด็กหูดิตอบ ตอบไหนบ้างเด็กป 6 หายรอบตัวไหนอันไหนที่มันพอจะเป็นสิ่งของอะไรบ้างที่อยู่ในบ้านที่เราสามารถใช้ได้  ดูซิอันไหนน่าเล่น            ยังข้างหน้าเลยก็ได้ถูกไหมสมุด ยังอุ่นก็ได้พวกโต๊ะพวกเก้าอี้พวกขวดแก้วต่างๆรวมไปถึงอุปกรณ์เครื่องใช้สำนักงานอะไรพวกนี้ เราสามารถใช้ได้หมดเลยนะลูก หรือแม้กระทั่งพวกเรามีปากกาดินสอใช่ไหม อันนี้ก็คือเป็นภาพหุ่นนิ่งจากสิ่งของทั่วไป ซึ่งเราสามารถใช้ได้หมดเลย งั้นต่อไป ค่าฝุ่นนิ่งที่มาจาก รูปทรงทางวัฒนธรรม คิดว่าอะไร   รูปทรงทางวัฒนธรรมวัฒนธรรมของเราคืออะไร มันคือวัตถุหรือสิ่งที่มนุษย์สร้างขึ้นมา ย่อลงมาหน่อยวัดวางก็ได้ซึ่งมันก็เกี่ยวข้องเกี่ยวกับความเชื่อสิ่งศักดิ์สิทธิ์ เครื่องบูชามันก็จะเป็นแบบที่อิฐบอกใช่ไหมลูก ว่าแต่วาดวัดและพรุ่งนี้ก็ได้หรือ แล้วจะเป็นเกี่ยวกับ พระพุทธรูป โต๊ะหมู่บูชา พวกหัวโขนเรารู้จักหัวโขนพ่อแก่ไหม เวลาไหว้ไหว้ครูอะไรต่างๆและพวกนี้เนี่ย พวกนั้นเนี่ยก็ได้หมดเลยลูกรวมไปถึงหุ่นกระบอก ใครทำหุ่นกระบอกว่างใครเคยเห็นบ้าง ใครรู้จักหุ่นละครโจหลุยส์เลยพวกนี้ไหม ที่เป็นหนุมานแล้วก็เชื่ออะไรอย่างเงี้ย กระบอก   มันก็เป็นลักษณะที่เราสามารถเอามาจากรูปทรงทางวัฒนธรรมต่างๆ เราสามารถทำได้เราก็สามารถเอาพวกนั้นเนี่ย วาดได้ อันดับที่ 4 หุ่นนิ่งจากวัด ถูก ทางเทคโนโลยีต่างๆ เนี่ยเราก็เห็นอยู่แล้วใช่ไหมว่ามันเป็นเทคโนโลยี เทคโนโลยีคืออะไรหุ้นนิ่งที่เราสามารถทำได้ มันก็คือ เครื่องจักรต่างๆหรือว่าสิ่งของต่างๆที่มนุษย์สร้างขึ้นถูกในโลก อย่างที่อยู่บนโต๊ะทั้งหมดคืออะไร คนมีวางไว้บนโต๊ะน่ะ ยังไม่หมดเลยก็คือ ถูกต้องโทรศัพท์มือถือใช่ก็คือสิ่งที่พวกเราเห็นน่ะ คือเราสามารถเอามาวาดเป็นภาพนิ่งได้หมดเลยรวมไปถึงอะไหล่เตารีดหม้อหุงข้าว  ซื้อขวดพลาสติก หรือก็บอกต่างๆที่เราเห็นทั้งหมดเนี่ย เราสามารถเอาพวกนี้น่ะ มาวาดได้ แล้วในบรรดาประเทศ 4 ประเภทเนี่ยก็แล้วแต่เราชอบอีกว่าเราชอบแนวไหน เราถนัดแนวไหนเราสามารถสร้างแนวนั้นขึ้นมาได้ ภาพโหด หุ่นนิ่งอ่ะ ถ้ามันจะออกมาสวยงามเนี่ย มันขึ้นอยู่ ที่องค์ประกอบหลายๆอย่างถูกไหมลูก เพราะว่ามันจะต้องอยู่กับการวาง หุ่นนิ่งของเราเนี่ยให้มันเหมาะสมยังไง แล้วก็เลือกมุมมองในการวาดให้มันมีระยะของแสงเนี่ย ตกกระทบยังไงให้มันสวยงาม การจัดภาพยังไงเนี่ยให้มันเหมาะสมกับแผ่นกระดาษถูกไหม เพราะฉะนั้นเนี่ยมันก็จะไปตรงกับสิ่งที่เราเรียนคืออะไร ขนาดสัดส่วนพื้นผิว ระนาบ ใช่ไหม ที่เราเรียนแสงและเงาอะไรพวกนี้ที่เราเรียนไป เริ่มต้นก่อนหน้านั้น อันนี้น่ะก็คือจะเป็น สัดส่วนต่างๆที่มันสามารถทำให้เราเนี่ย จัดองค์ประกอบภาพที่เราเลือกประเภทในการวาดเนี่ย ได้ถูกไหมลูก  การวาดของเราเนี่ย มันอยู่ที่การฝึกบ่อยๆใช่ป่ะ มันก็จะทำให้เราเนี่ยสามารถมององค์ประกอบจัดองค์ประกอบของเราเนี่ยให้ภาพเนี่ยมันดูมีมิติดูน่าสนใจได้เราเคยเห็นไหมเวลาที่เธอ ต่างประเทศ นักเรียน เคยเห็นนักเรียนญี่ปุ่นไหมนั่งเรียนอยู่วาดภาพอยู่ วาดภาพออกมาวาดภาพเล่น ออกมาเป็น 3 มิติได้ เอออันนั้นน่ะเขาก็จะเป็นการใช้เวลาว่างของเขาด้วยการว่าถูกป่ะ ตามนั้นน่ะมันก็เป็นการฝึก ไปในตัวเหมือนกัน ซึ่งเขาก็มองจากอะไร หุ่นนิ่งธรรมชาติใช่ไหมลูก มองรอบตัว แล้วเขาก็ทำกันว่าขึ้นมา  แล้วก็หุ่นนี่ไงพวกนี้เนี่ย เราก็จะต้องฝึกบ่อยๆ เรา เริ่มแรก เราอาจจะฝึกรายละเอียดที่ มันน้อยๆก่อนก็ได้ อย่างที่ครูให้ทำอะไรก่อน ทรงกระบอก แจกัน Apple ก็คือมันยังรายละเอียดเนี่ยมันยังไม่เยอะมากถูกไหมลูก แล้วพอถ้าเกิดสมมุติว่าเรา ทำได้ เราก็จะต้องพัฒนารูปร่างรูปทรงของเราเนี่ย ให้มันมาขึ้นไป ซึ่งวัด วัตถุต่างๆเนี่ยมันก็ไม่ควรที่จะแตกต่างกันมากเกินไปใช่ไหม ในการให้แสงและเงาการลงน้ำหนักต่างๆอะไรพวกเนี้ยเราจะต้องไม่ให้มันแตกต่างกันมากเพราะว่าแสงมันจะลง ในที่เดียวกันใช่ป่ะ เพราะฉะนั้นเนี่ยเราก็ต้องดูด้วยนะเราจะต้องให้น้ำหนักของมันเนี่ยเด่นชัดเจนขึ้น เพราะฉะนั้น สิ่งที่สำคัญที่สุดในการวาดเขียนของเราเนี่ยคืออะไร  การใส่แสง แล้วเอาใช่ไหม มันก็เลยจะทำให้ภาพของเราเนี่ยมันดูน่าสนใจเพราะว่าส่วนใหญ่เนี่ยที่เราใช้เราจะใช้เป็นลักษณะภาพ ขาวดำในการวาดเน้อ   แล้วก็ฉากหลังเนี่ยบางอย่าง มันก็มีความสำคัญไม่น้อยไปกว่าจุดเด่น หรือว่าจุดลองใดๆเลยเพราะฉะนั้นเนี่ย การที่เราเลือกฉากหลังๆเนี่ยเราก็จะต้อง ดูให้มันสัมพันธ์กับ วัตถุที่เราเลือก  จัดวางต่างๆเนาะ อันนี้ก็คือจะเป็นสิ่งที่ให้เราเห็นเกี่ยวกับการวาด ภาพหุ่นนิ่งต่างๆ  ไปกันต่อที่ขั้นตอนการวาดภาพหุ่นนิ่ง  มันจะเป็นเห็น หลักหลักเลย 6 ข้อหลักๆ อย่างแรกเลยเราจะต้อง กำหนดโครงสร้างให้มันเหมาะสมกับหน้ากระดาษ อะไรลูก เราจะต้องเน้นว่าไม่ให้มัน ใหญ่เกินไป หรือว่าเล็กจนเกินไปใช่ไหม และเราก็จะต้องไม่สูงไม่ต่ำจนเกินไปและเราไม่ควรชิดขอบด้านใดด้านหนึ่ง อย่างภาพในการจัดวางองค์ประกอบภาพที่ครูให้ดูไปเมื่อกี้เนาะ ว่าไม่ควรชิดบนไม่ควรชิดซ้ายไม่ควรชิดล่างไม่ควรเล็ก หรือไม่ควรใหญ่จนรู้สึกว่ามันแน่นจนเกินไปเนาะอันนี้ก็คือจะเป็น ขอแลกของในการกำหนด อันที่ 2 จะเป็นเกี่ยวกับการร่างภาพการร่างภาพแบบเป็นการวาดด้วยน้ำหนักใช้อะไร ใช้เส้นเป็นลักษณะเข้มหรือเปล่า   ลักษณะของเส้นเนี่ยมันก็จะต้องการล่างเนี่ย  จะต้องเอาไว้ก่อนเพราะรักแค่เนี่ยเราลบ แล้วเป็นไง ภาพราศีรออาจจะเสียอารมณ์ สีกระดาษทำไมใช่ป่ะ เพราะฉะนั้นภาพร่างของเราเนี่ยเราก็จะต้องใช้เส้นเบาๆ ไม่ว่าจะเป็นภายในภาพไปจนถึงภายนอกของภาพเนาะ เราก็จะต้องกำหนดสัดส่วนของมันเนี่ย ให้ถูกต้องด้วย แล้วก็ภาพรวมเนี่ย เรายังไม่ต้องใส่รายละเอียดเพราะมันเป็นการร่างภาพขึ้นมาใช่ไหม การล่างก็คือเราวัดขนาดเฉยๆ และก็ลักษณะรูปร่างเนี่ยมันเป็นยังไง อันนี้ก็คือจะอยู่ในส่วนของ การร่างภาพ  วันที่ 3 การกำหนดแสงและเงาอันนี้ก็คือจะเป็นการลงน้ำหนักแสงและเงาต่างๆเนี่ยให้มันเข้าๆในรูปร่างที่เราสร้างขึ้นมา  มันก็จะอยู่ในโครงร่างที่เราวาดไว้ใช่ไหมลูก มันก็คือจะต้องกำหนดแสงและเงา พรบกำหนดแสงและเงาเสร็จ ข้อที่ 4 เราจะต้องเริ่มทำการ แสงและเงาแล้วถูกไหมลูก ปกติการที่เราจะใส่น้ำหนักแสงและเงาเนี่ย เราสามารถใส่แบ่งเป็น จิไรยะ แ***เป็น 7 เออถูกต้อง  โอนมันลืมไปแล้วสิ อ่อนกลางเข้มแก่ได้ไหม ไม่เป็นไรเพราะว่าจริงๆน่ะมันก็ ต้องเป็น 7 ระยะที่เราทำใช่ไหมลูกก็คือ ดำสุด ไปจนถึง อ่อนสุดเนาะ  อันนี้ก็คือจะเป็นสิ่งที่เราลอง วาดกันแล้วจำได้ใช่ไหม ตันแลนด์น้ำหนักของเรา ระยะอันนี้ก็คือจะเป็นการเน้น เน้นระยะที่เราจะต้องใช้เราก็จะนิยมเอา 7 ระยะอะไรพวกนี้เนี่ย ใช้ในการวาดภาพของเราขึ้นมา  แล้วเขาก็จะนิยมเว้นจุดตรงไหนที่คิดว่า อยู่ตรงไหนที่เราไม่ต้องแรงเงาเลย มันก็จะเป็นระยะที่ไม่ต้อง ระบายสีไม่ต้องทำอะไรทั้งสิ้นก็คือจุดที่ แสงสว่าง ตกกระทบ โดยตรงถูกไหม ตรงกับ วัตถุโดยตรงคือแสงสว่างจากตรงนี้เนี่ย เราก็ไม่จำเป็นจะ ต้องแรงเงาเราก็เว้นส่วนตรงนั้นเนี่ย White แล้วเราก็จะค่อยๆ แรงเงาน้ำหนักต่างๆลงไปในส่วนของอื่น  และเราก็จะต้องค่อยๆไล่ความเข้มไปทีละระยะระยะขึ้นมา แล้วเราก็ต้องดูน้ำหนักความเข้มของแสงและเงาต่างๆเนี่ย  ระยะเนี่ยมันอยู่ขั้นไหน ขนาดเท่าไหน  แล้วเราก็จะทำให้มีความใกล้เคียงกับความเป็นจริงน่ะได้มากยิ่งขึ้น อันนี้คือข้อ 4 นะลูก การเน้นแสงและเงาขึ้นมา อยู่นะ OK ได้แล้วกระจกละอันนี้ 5  การแรเงาเนี่ยเราจะต้องเน้นน้ำหนัก LINE เน้นระยะ ไม่ ตั้ง  พรุ่งนี้เนี่ยเราก็จะต้องดูใช่ไหมเราก็จะต้องไล่น้ำหนัก จากที่มันอ่อนมากๆ ไปจนถึง เข้มใช่ หรือ เราจะเริ่มเข้ม ไล่ลงมาหา อันนี้ก็คือจะแล้วแต่ของเรา ว่าไงว่าการที่เรากำหนดจุดความเข้มสูงสุดก็คืออะไร ระยะข้างหน้าใช่ไหมลูก  แล้วก็ระยะไกลสุดเนี่ย จะมีค่าน้ำหนัก อ่อนที่สุด เพราะฉะนั้นให้พวกเราเนี่ยจำเอาไว้ว่า ใกล้จะเค็มมาก และอ่อนจนมองไม่เห็น ก็คือระยะ ไก่  จำได้นะ  ไอ้อันสุดท้ายมันจะเป็นการที่เราตกแต่งรายละเอียดและ ง่ายๆก็คือ งานเราจบงานแล้วเราทำจะเสร็จ สุดและสุดท้ายใช่ไหมลูก  เราก็เน้นน้ำหนักแสงเงาของเราและระยะต่างๆเราพวกนี้เนี่ยเราสามารถทำได้หมดแล้วใช่ไหมลูกสิ่งสุดท้ายของการแรงเงาของเราก็คือจะต้อง เก็บรายละเอียดต่างๆให้มัน มีความใกล้เคียงกับวัด  ที่เราทำมากที่สุด ถูกไหมลูก เพราะฉะนั้นเนี่ยเราก็จะต้อง ใส่รายละเอียดให้ได้มากที่สุด เพื่อที่ จะ มีความ โดดเด่นใช่และสุดท้ายมันจะ สมจริงมากที่สุดถูกไหม  เพราะฉะนั้นขั้นตอนการวาดภาพหุ่นนิ่งของเราพวกนี้เนี่ย  เราจะต้องจำ 6 หลัก หลักๆนี้ไว้ แล้วเราจะค่อยๆทำ  ก็จะสามารถ วาดรูปออกมาได้เนาะ เดี๋ยวครูจะให้ดูรูปว่าแต่ละขั้นเนี่ยมันเป็นลักษณะไหน  ครั้งหนึ่ง เป็นไง เราล่างล่างมันให้เบาที่สุดแต่ไม่ใช่ว่าเป็นไงเมาเหมือนกลัวเพื่อนเห็น ตัวเองก็มองไม่เห็น ไม่สามารถทำอะไรต่อได้อันนี้ก็ไม่ใช่ถูกนะลูก มันก็คือเบาเกินไปเพราะฉะนั้น  ว่างให้เราเห็นด้วยแล้วเราสามารถเอาไปใช้ต่อได้อันที่ 2  เราเริ่มใส่ขอบเขตแล้วว่า ตรงไหน เงามันจะกระทบตรงไหนอะไรยังไง เราก็สามารถใส่ไป เห็นไหมลูก ตอนแรกดอกบัวไม่มีอะไรเลยแล้วเขาก็จะใส่เงาลงมา เหมือนเส้นล่างไว้ก่อน ให้มันเป็นลักษณะเหงาอันที่ 3  ลงน้ำหนักตรงกลางก่อน เขาเริ่มไล่แล้ว  เห็นวัตถุแล้วใช่ไหม เขาก็เริ่มไล่น้ำหนักกลางโดยรวมทั้งหมดเนี่ย ทั้งภาพ เขาก็เริ่มลงลงลงเสร็จ แล้วก็ไปขั้นที่ 4 เป็นไง เริ่มลงน้ำหนักเงา แล้วก็เน้นระยะใกล้ระยะไกล ได้มันจะต้องมีลักษณะ เราเป็น เกม กลายเป็น อรถูกต้อง ฉะนั้นเนี่ยข้อที่ 4 ของเราเนี่ยเราก็จะต้องเน้นน้ำหนักเงาตรงนี้มากินขึ้นข้อที่ 5 เราเริ่มไร เน้นเงาเข้มแล้วก็พวกแสงสว่างๆขึ้นมาแล้วเนาะ สุดท้ายเป็นไง รายละเอียด เก็บให้หมดเก็บไปเลยว่า จุดละเอียดอยู่ตรงไหนแสงเงาเข้าตรงไหนรายละเอียดของภาพเป็นยังไงลักษณะพื้นผิวของภาพระนาบอะไรพวกนี้ที่เราเรียนกันมาทั้งหมด เราจะต้องเก็บงานจากตรงนี้และเราสามารถทำได้ เห็น 6 ขั้นตอนแล้วใช่ป่ะ เดี๋ยว กูจะให้ ดูของ แล้วลองเอามาตั้ง ถ่ายรูปแล้วก็วาดลงกระดาษให้ครู ในคาบนะ เดี๋ยวครูให้วาด ใครมีคำถามสงสัยอะไรไหม สงสัยไม่โลภ นี่นะครูกำลังสั่งงานอยู่นะเดี๋ยวผมเข้าใจอยู่ใช่ไหมลูก ให้ไปหา ภาพนิ่งที่เราจะวาดมา พิมพ์อยู่แถวๆตัวเราเนี่ย เอามาตั้ง แล้วจัดวางองค์ประกอบ ถือว่าเป็น วิชาถือว่าเป็นการสอบปฏิบัติไปในตัวนะลูกอันนี้ โอเคป่ะ เข้าใจไหม OK กูจะให้เวลา ในการหา ของ 5 นาทีพอไหมหรือว่า 10 นาที แล้วก็มาว่าที่ห้องนี้โอเคนะ รับทราบ บ่ายๆ เริ่ม   รำคาญเดี๋ยวให้พักก่อนก็ได้ค่ะแล้วก็เดี๋ยวเด็กทำเสร็จแล้วเดี๋ยวจะเรียกนะค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กราฟิก วิชาการวาดเขียน (เช้า) 050966</dc:title>
  <dc:creator/>
  <cp:keywords/>
  <dcterms:created xsi:type="dcterms:W3CDTF">2024-01-04T02:55:34Z</dcterms:created>
  <dcterms:modified xsi:type="dcterms:W3CDTF">2024-01-04T02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กันยายน 2566 เวลา 09.00 น.</vt:lpwstr>
  </property>
  <property fmtid="{D5CDD505-2E9C-101B-9397-08002B2CF9AE}" pid="3" name="subtitle">
    <vt:lpwstr/>
  </property>
</Properties>
</file>